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198514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3898244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5334000" cy="3689558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08854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3601516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3601516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601516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601516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свою фамилию и имя. (рис. 9)</w:t>
      </w:r>
    </w:p>
    <w:p>
      <w:pPr>
        <w:pStyle w:val="CaptionedFigure"/>
      </w:pPr>
      <w:bookmarkStart w:id="57" w:name="fig:009"/>
      <w:r>
        <w:drawing>
          <wp:inline>
            <wp:extent cx="5334000" cy="887577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4889500" cy="2362200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2336617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2336617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или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920366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887630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2717800" cy="355600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975158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2225565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4904290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1165577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2232411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4505739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975847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Нати Франсишку Бунда</dc:creator>
  <dc:language>ru-RU</dc:language>
  <cp:keywords/>
  <dcterms:created xsi:type="dcterms:W3CDTF">2022-12-19T09:57:54Z</dcterms:created>
  <dcterms:modified xsi:type="dcterms:W3CDTF">2022-12-19T09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